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91C60" w14:textId="46DCCB6E" w:rsidR="00983D84" w:rsidRDefault="000C325A" w:rsidP="00126962">
      <w:r>
        <w:rPr>
          <w:noProof/>
        </w:rPr>
        <w:drawing>
          <wp:anchor distT="0" distB="0" distL="114300" distR="114300" simplePos="0" relativeHeight="251659776" behindDoc="0" locked="0" layoutInCell="1" allowOverlap="1" wp14:anchorId="53C56428" wp14:editId="0A236EA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66800" cy="10668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282">
        <w:t xml:space="preserve">     </w:t>
      </w:r>
      <w:r w:rsidR="00414664">
        <w:t xml:space="preserve">          </w:t>
      </w:r>
      <w:r w:rsidR="00420CE6">
        <w:t xml:space="preserve">                     </w:t>
      </w:r>
      <w:r w:rsidR="00E45292">
        <w:t xml:space="preserve">  </w:t>
      </w:r>
      <w:r w:rsidR="00420CE6">
        <w:t xml:space="preserve">  </w:t>
      </w:r>
    </w:p>
    <w:p w14:paraId="6D726D22" w14:textId="6AB5C0B4" w:rsidR="00126962" w:rsidRDefault="00A6415C" w:rsidP="0012696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F680EC8" wp14:editId="09216C22">
            <wp:simplePos x="0" y="0"/>
            <wp:positionH relativeFrom="margin">
              <wp:posOffset>3824605</wp:posOffset>
            </wp:positionH>
            <wp:positionV relativeFrom="paragraph">
              <wp:posOffset>6350</wp:posOffset>
            </wp:positionV>
            <wp:extent cx="1931035" cy="661670"/>
            <wp:effectExtent l="0" t="0" r="0" b="508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03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D84">
        <w:t xml:space="preserve">                                   </w:t>
      </w:r>
      <w:r w:rsidR="00E45292">
        <w:t xml:space="preserve"> </w:t>
      </w:r>
      <w:r w:rsidR="00983D84">
        <w:t xml:space="preserve">          </w:t>
      </w:r>
      <w:r w:rsidR="00E45292">
        <w:t xml:space="preserve"> </w:t>
      </w:r>
      <w:r w:rsidR="00420CE6">
        <w:t xml:space="preserve">    </w:t>
      </w:r>
      <w:r w:rsidR="00414664">
        <w:t xml:space="preserve">  </w:t>
      </w:r>
      <w:r w:rsidR="00E45292">
        <w:t xml:space="preserve">     </w:t>
      </w:r>
      <w:r w:rsidR="006B7282">
        <w:t xml:space="preserve">                          </w:t>
      </w:r>
      <w:r w:rsidR="00663E1F">
        <w:t xml:space="preserve">     </w:t>
      </w:r>
      <w:r w:rsidR="006B7282">
        <w:t xml:space="preserve"> </w:t>
      </w:r>
      <w:r w:rsidR="00E45292">
        <w:t xml:space="preserve">     </w:t>
      </w:r>
      <w:r w:rsidR="006B7282">
        <w:t xml:space="preserve">  </w:t>
      </w:r>
    </w:p>
    <w:p w14:paraId="59D19E85" w14:textId="77777777" w:rsidR="00CD0CA5" w:rsidRDefault="00CD0CA5" w:rsidP="00126962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040BCBAC" w14:textId="77777777" w:rsidR="000C325A" w:rsidRDefault="000C325A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523CC818" w14:textId="77777777" w:rsidR="00FA26B5" w:rsidRDefault="00FA26B5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76EFDECC" w14:textId="77777777" w:rsidR="00FA26B5" w:rsidRDefault="00FA26B5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59BB472E" w14:textId="09781FAD" w:rsidR="00414664" w:rsidRPr="008F51BA" w:rsidRDefault="007113A1" w:rsidP="00FA26B5">
      <w:pPr>
        <w:jc w:val="center"/>
        <w:rPr>
          <w:rFonts w:ascii="Arial" w:hAnsi="Arial" w:cs="Arial"/>
          <w:b/>
          <w:spacing w:val="20"/>
          <w:sz w:val="28"/>
          <w:szCs w:val="28"/>
          <w:lang w:val="en-GB"/>
        </w:rPr>
      </w:pPr>
      <w:r w:rsidRPr="008F51BA">
        <w:rPr>
          <w:rFonts w:ascii="Arial" w:hAnsi="Arial" w:cs="Arial"/>
          <w:b/>
          <w:spacing w:val="20"/>
          <w:sz w:val="28"/>
          <w:szCs w:val="28"/>
          <w:lang w:val="en-GB"/>
        </w:rPr>
        <w:t>PRAGU</w:t>
      </w:r>
      <w:r w:rsidR="00414664" w:rsidRPr="008F51BA">
        <w:rPr>
          <w:rFonts w:ascii="Arial" w:hAnsi="Arial" w:cs="Arial"/>
          <w:b/>
          <w:spacing w:val="20"/>
          <w:sz w:val="28"/>
          <w:szCs w:val="28"/>
          <w:lang w:val="en-GB"/>
        </w:rPr>
        <w:t>E</w:t>
      </w:r>
      <w:r w:rsidR="000C325A">
        <w:rPr>
          <w:rFonts w:ascii="Arial" w:hAnsi="Arial" w:cs="Arial"/>
          <w:b/>
          <w:spacing w:val="20"/>
          <w:sz w:val="28"/>
          <w:szCs w:val="28"/>
          <w:lang w:val="en-GB"/>
        </w:rPr>
        <w:t xml:space="preserve"> UNIVERSITY OF ECONOMICS AND BUSINESS</w:t>
      </w:r>
    </w:p>
    <w:p w14:paraId="00A69B03" w14:textId="77777777" w:rsidR="00983D84" w:rsidRPr="008F51BA" w:rsidRDefault="00B355CC" w:rsidP="00FA26B5">
      <w:pPr>
        <w:jc w:val="center"/>
        <w:rPr>
          <w:rFonts w:ascii="Arial" w:hAnsi="Arial" w:cs="Arial"/>
          <w:b/>
          <w:color w:val="C45911" w:themeColor="accent2" w:themeShade="BF"/>
          <w:sz w:val="28"/>
          <w:szCs w:val="28"/>
          <w:lang w:val="en-GB"/>
        </w:rPr>
      </w:pPr>
      <w:r w:rsidRPr="008F51BA">
        <w:rPr>
          <w:rFonts w:ascii="Arial" w:hAnsi="Arial" w:cs="Arial"/>
          <w:b/>
          <w:color w:val="C45911" w:themeColor="accent2" w:themeShade="BF"/>
          <w:sz w:val="28"/>
          <w:szCs w:val="28"/>
          <w:lang w:val="en-GB"/>
        </w:rPr>
        <w:t>Faculty of International Relations</w:t>
      </w:r>
    </w:p>
    <w:p w14:paraId="129579C4" w14:textId="30552F65" w:rsidR="007113A1" w:rsidRPr="008F51BA" w:rsidRDefault="00983D84" w:rsidP="00FA26B5">
      <w:pPr>
        <w:ind w:right="-142"/>
        <w:jc w:val="center"/>
        <w:rPr>
          <w:rFonts w:ascii="Arial" w:hAnsi="Arial" w:cs="Arial"/>
          <w:b/>
          <w:color w:val="3366FF"/>
          <w:sz w:val="28"/>
          <w:szCs w:val="28"/>
          <w:lang w:val="en-GB"/>
        </w:rPr>
      </w:pPr>
      <w:r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 xml:space="preserve">International </w:t>
      </w:r>
      <w:r w:rsidR="002F369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Business</w:t>
      </w:r>
      <w:r w:rsidR="00126962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–</w:t>
      </w:r>
      <w:r w:rsidR="002F369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Central</w:t>
      </w:r>
      <w:r w:rsidR="009477D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 xml:space="preserve"> European Business </w:t>
      </w:r>
      <w:r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R</w:t>
      </w:r>
      <w:r w:rsidR="009477D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ealities</w:t>
      </w:r>
    </w:p>
    <w:p w14:paraId="0B6D061C" w14:textId="77777777" w:rsidR="007113A1" w:rsidRDefault="007113A1" w:rsidP="007113A1">
      <w:pPr>
        <w:jc w:val="center"/>
        <w:rPr>
          <w:rFonts w:ascii="Arial" w:hAnsi="Arial" w:cs="Arial"/>
          <w:sz w:val="24"/>
          <w:szCs w:val="24"/>
          <w:lang w:val="en-GB"/>
        </w:rPr>
      </w:pPr>
    </w:p>
    <w:p w14:paraId="63DF96EF" w14:textId="7F0C4437" w:rsidR="00EE46D4" w:rsidRPr="008F51BA" w:rsidRDefault="007113A1" w:rsidP="00CD0CA5">
      <w:pPr>
        <w:jc w:val="center"/>
        <w:rPr>
          <w:sz w:val="28"/>
          <w:szCs w:val="28"/>
          <w:lang w:val="en-GB"/>
        </w:rPr>
      </w:pPr>
      <w:r w:rsidRPr="008F51BA">
        <w:rPr>
          <w:rFonts w:ascii="Arial" w:hAnsi="Arial" w:cs="Arial"/>
          <w:b/>
          <w:sz w:val="28"/>
          <w:szCs w:val="28"/>
          <w:lang w:val="en-GB"/>
        </w:rPr>
        <w:t>A</w:t>
      </w:r>
      <w:r w:rsidR="00067771" w:rsidRPr="008F51BA">
        <w:rPr>
          <w:rFonts w:ascii="Arial" w:hAnsi="Arial" w:cs="Arial"/>
          <w:b/>
          <w:sz w:val="28"/>
          <w:szCs w:val="28"/>
          <w:lang w:val="en-GB"/>
        </w:rPr>
        <w:t>dditional information to the a</w:t>
      </w:r>
      <w:r w:rsidRPr="008F51BA">
        <w:rPr>
          <w:rFonts w:ascii="Arial" w:hAnsi="Arial" w:cs="Arial"/>
          <w:b/>
          <w:sz w:val="28"/>
          <w:szCs w:val="28"/>
          <w:lang w:val="en-GB"/>
        </w:rPr>
        <w:t xml:space="preserve">pplication </w:t>
      </w:r>
      <w:r w:rsidR="008F51BA" w:rsidRPr="008F51BA">
        <w:rPr>
          <w:rFonts w:ascii="Arial" w:hAnsi="Arial" w:cs="Arial"/>
          <w:b/>
          <w:sz w:val="28"/>
          <w:szCs w:val="28"/>
          <w:lang w:val="en-GB"/>
        </w:rPr>
        <w:t>202</w:t>
      </w:r>
      <w:r w:rsidR="00E31679">
        <w:rPr>
          <w:rFonts w:ascii="Arial" w:hAnsi="Arial" w:cs="Arial"/>
          <w:b/>
          <w:sz w:val="28"/>
          <w:szCs w:val="28"/>
          <w:lang w:val="en-GB"/>
        </w:rPr>
        <w:t>1</w:t>
      </w:r>
      <w:r w:rsidR="008F51BA" w:rsidRPr="008F51BA">
        <w:rPr>
          <w:rFonts w:ascii="Arial" w:hAnsi="Arial" w:cs="Arial"/>
          <w:b/>
          <w:sz w:val="28"/>
          <w:szCs w:val="28"/>
          <w:lang w:val="en-GB"/>
        </w:rPr>
        <w:t>/202</w:t>
      </w:r>
      <w:r w:rsidR="00E31679">
        <w:rPr>
          <w:rFonts w:ascii="Arial" w:hAnsi="Arial" w:cs="Arial"/>
          <w:b/>
          <w:sz w:val="28"/>
          <w:szCs w:val="28"/>
          <w:lang w:val="en-GB"/>
        </w:rPr>
        <w:t>2</w:t>
      </w:r>
      <w:r w:rsidR="008F51BA">
        <w:rPr>
          <w:rFonts w:ascii="Arial" w:hAnsi="Arial" w:cs="Arial"/>
          <w:b/>
          <w:sz w:val="28"/>
          <w:szCs w:val="28"/>
          <w:lang w:val="en-GB"/>
        </w:rPr>
        <w:br/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2"/>
        <w:gridCol w:w="4500"/>
      </w:tblGrid>
      <w:tr w:rsidR="007113A1" w:rsidRPr="00AF3ACF" w14:paraId="1E407211" w14:textId="77777777" w:rsidTr="00B91085">
        <w:trPr>
          <w:jc w:val="center"/>
        </w:trPr>
        <w:tc>
          <w:tcPr>
            <w:tcW w:w="904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3AE3BFF" w14:textId="77777777" w:rsidR="007113A1" w:rsidRPr="002F01AA" w:rsidRDefault="007113A1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Personal Details</w:t>
            </w:r>
          </w:p>
        </w:tc>
      </w:tr>
      <w:bookmarkStart w:id="0" w:name="_GoBack"/>
      <w:tr w:rsidR="007113A1" w:rsidRPr="00AF3ACF" w14:paraId="3C1AC8B3" w14:textId="77777777" w:rsidTr="00B91085">
        <w:trPr>
          <w:trHeight w:val="465"/>
          <w:jc w:val="center"/>
        </w:trPr>
        <w:tc>
          <w:tcPr>
            <w:tcW w:w="4542" w:type="dxa"/>
            <w:tcBorders>
              <w:top w:val="single" w:sz="12" w:space="0" w:color="auto"/>
            </w:tcBorders>
          </w:tcPr>
          <w:p w14:paraId="175FAB3D" w14:textId="470775F7" w:rsidR="007113A1" w:rsidRPr="00AF3ACF" w:rsidRDefault="00A65E37" w:rsidP="00B91085">
            <w:pPr>
              <w:rPr>
                <w:sz w:val="24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3"/>
            <w:r>
              <w:rPr>
                <w:rFonts w:ascii="Arial" w:hAnsi="Arial" w:cs="Arial"/>
                <w:b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b/>
                <w:lang w:val="en-GB"/>
              </w:rPr>
            </w:r>
            <w:r w:rsidR="00C55137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1"/>
            <w:bookmarkEnd w:id="0"/>
            <w:r>
              <w:rPr>
                <w:rFonts w:ascii="Arial" w:hAnsi="Arial" w:cs="Arial"/>
                <w:b/>
                <w:lang w:val="en-GB"/>
              </w:rPr>
              <w:t xml:space="preserve"> Mr. </w:t>
            </w:r>
            <w:r w:rsidR="00B91085">
              <w:rPr>
                <w:rFonts w:ascii="Arial" w:hAnsi="Arial" w:cs="Arial"/>
                <w:b/>
                <w:lang w:val="en-GB"/>
              </w:rPr>
              <w:t xml:space="preserve">     </w:t>
            </w:r>
            <w:r>
              <w:rPr>
                <w:rFonts w:ascii="Arial" w:hAnsi="Arial" w:cs="Arial"/>
                <w:b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4"/>
            <w:r>
              <w:rPr>
                <w:rFonts w:ascii="Arial" w:hAnsi="Arial" w:cs="Arial"/>
                <w:b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b/>
                <w:lang w:val="en-GB"/>
              </w:rPr>
            </w:r>
            <w:r w:rsidR="00C55137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2"/>
            <w:r>
              <w:rPr>
                <w:rFonts w:ascii="Arial" w:hAnsi="Arial" w:cs="Arial"/>
                <w:b/>
                <w:lang w:val="en-GB"/>
              </w:rPr>
              <w:t xml:space="preserve"> Ms.</w:t>
            </w:r>
          </w:p>
        </w:tc>
        <w:tc>
          <w:tcPr>
            <w:tcW w:w="4500" w:type="dxa"/>
            <w:tcBorders>
              <w:top w:val="single" w:sz="12" w:space="0" w:color="auto"/>
            </w:tcBorders>
          </w:tcPr>
          <w:p w14:paraId="400FE040" w14:textId="15686334" w:rsidR="007113A1" w:rsidRPr="00AF3ACF" w:rsidRDefault="007113A1" w:rsidP="007113A1">
            <w:pPr>
              <w:rPr>
                <w:sz w:val="24"/>
                <w:lang w:val="en-GB"/>
              </w:rPr>
            </w:pPr>
          </w:p>
        </w:tc>
      </w:tr>
      <w:tr w:rsidR="007113A1" w:rsidRPr="00AF3ACF" w14:paraId="7BA125D9" w14:textId="77777777" w:rsidTr="00B91085">
        <w:trPr>
          <w:trHeight w:val="407"/>
          <w:jc w:val="center"/>
        </w:trPr>
        <w:tc>
          <w:tcPr>
            <w:tcW w:w="4542" w:type="dxa"/>
          </w:tcPr>
          <w:p w14:paraId="6A923F82" w14:textId="31CEE9F6" w:rsidR="007113A1" w:rsidRPr="00AF3ACF" w:rsidRDefault="00B91085" w:rsidP="002C4715">
            <w:pPr>
              <w:tabs>
                <w:tab w:val="left" w:pos="3420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First</w:t>
            </w:r>
            <w:r w:rsidR="007113A1" w:rsidRPr="00C97F7F">
              <w:rPr>
                <w:rFonts w:ascii="Arial" w:hAnsi="Arial" w:cs="Arial"/>
                <w:b/>
                <w:lang w:val="en-GB"/>
              </w:rPr>
              <w:t xml:space="preserve"> </w:t>
            </w:r>
            <w:r w:rsidR="007113A1" w:rsidRPr="00C97F7F">
              <w:rPr>
                <w:rFonts w:ascii="Arial" w:hAnsi="Arial" w:cs="Arial"/>
                <w:b/>
                <w:sz w:val="18"/>
                <w:szCs w:val="18"/>
                <w:lang w:val="en-GB"/>
              </w:rPr>
              <w:t>Name</w:t>
            </w:r>
            <w:r w:rsidR="007113A1"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r w:rsidR="002C4715">
              <w:rPr>
                <w:rFonts w:ascii="Arial" w:hAnsi="Arial" w:cs="Arial"/>
                <w:sz w:val="18"/>
                <w:szCs w:val="18"/>
                <w:lang w:val="en-GB"/>
              </w:rPr>
              <w:tab/>
            </w:r>
          </w:p>
          <w:p w14:paraId="079B5F2F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3"/>
          </w:p>
        </w:tc>
        <w:tc>
          <w:tcPr>
            <w:tcW w:w="4500" w:type="dxa"/>
          </w:tcPr>
          <w:p w14:paraId="6E9F3256" w14:textId="6CADEF31" w:rsidR="007113A1" w:rsidRPr="00B91085" w:rsidRDefault="00B91085" w:rsidP="007113A1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Family Name</w:t>
            </w: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:</w:t>
            </w:r>
          </w:p>
          <w:p w14:paraId="6C5B0A25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4"/>
          </w:p>
        </w:tc>
      </w:tr>
      <w:tr w:rsidR="007113A1" w:rsidRPr="00AF3ACF" w14:paraId="28E6C5F4" w14:textId="77777777" w:rsidTr="00B91085">
        <w:trPr>
          <w:jc w:val="center"/>
        </w:trPr>
        <w:tc>
          <w:tcPr>
            <w:tcW w:w="4542" w:type="dxa"/>
          </w:tcPr>
          <w:p w14:paraId="7035F223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Maiden Name: </w:t>
            </w:r>
          </w:p>
          <w:p w14:paraId="60970FBD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5"/>
          </w:p>
        </w:tc>
        <w:tc>
          <w:tcPr>
            <w:tcW w:w="4500" w:type="dxa"/>
          </w:tcPr>
          <w:p w14:paraId="27A610FF" w14:textId="1992FD51" w:rsidR="007113A1" w:rsidRPr="00AF3ACF" w:rsidRDefault="007113A1" w:rsidP="007113A1">
            <w:pPr>
              <w:rPr>
                <w:sz w:val="24"/>
                <w:lang w:val="en-GB"/>
              </w:rPr>
            </w:pPr>
          </w:p>
        </w:tc>
      </w:tr>
    </w:tbl>
    <w:p w14:paraId="0835E73B" w14:textId="77777777" w:rsidR="007113A1" w:rsidRDefault="007113A1" w:rsidP="007113A1">
      <w:pPr>
        <w:rPr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42"/>
      </w:tblGrid>
      <w:tr w:rsidR="007113A1" w:rsidRPr="002F01AA" w14:paraId="39AD10B7" w14:textId="77777777" w:rsidTr="009922DA">
        <w:trPr>
          <w:jc w:val="center"/>
        </w:trPr>
        <w:tc>
          <w:tcPr>
            <w:tcW w:w="9042" w:type="dxa"/>
            <w:tcBorders>
              <w:top w:val="single" w:sz="12" w:space="0" w:color="auto"/>
              <w:bottom w:val="single" w:sz="12" w:space="0" w:color="auto"/>
            </w:tcBorders>
          </w:tcPr>
          <w:p w14:paraId="16F46AAC" w14:textId="77777777" w:rsidR="007113A1" w:rsidRPr="002F01AA" w:rsidRDefault="007113A1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Contact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Details</w:t>
            </w:r>
          </w:p>
        </w:tc>
      </w:tr>
      <w:tr w:rsidR="009922DA" w:rsidRPr="00AF3ACF" w14:paraId="596724B3" w14:textId="77777777" w:rsidTr="009922DA">
        <w:trPr>
          <w:jc w:val="center"/>
        </w:trPr>
        <w:tc>
          <w:tcPr>
            <w:tcW w:w="9042" w:type="dxa"/>
            <w:tcBorders>
              <w:top w:val="single" w:sz="12" w:space="0" w:color="auto"/>
            </w:tcBorders>
          </w:tcPr>
          <w:p w14:paraId="3F671A37" w14:textId="77777777" w:rsidR="009922DA" w:rsidRPr="00AF3ACF" w:rsidRDefault="009922D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-mail:</w:t>
            </w:r>
          </w:p>
          <w:p w14:paraId="716592BC" w14:textId="77777777" w:rsidR="009922DA" w:rsidRPr="00AF3ACF" w:rsidRDefault="009922DA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6" w:name="Text13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6"/>
          </w:p>
        </w:tc>
      </w:tr>
    </w:tbl>
    <w:p w14:paraId="64F7D7F1" w14:textId="77777777" w:rsidR="007113A1" w:rsidRPr="00AF3ACF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52"/>
        <w:gridCol w:w="4590"/>
      </w:tblGrid>
      <w:tr w:rsidR="00FC6FAC" w:rsidRPr="00AF3ACF" w14:paraId="6E184780" w14:textId="77777777" w:rsidTr="00B73BC9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3242E7E" w14:textId="2E64A49A" w:rsidR="00FC6FAC" w:rsidRPr="002F01AA" w:rsidRDefault="00FC6FAC" w:rsidP="00B93520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Contact 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Address</w:t>
            </w:r>
            <w:r w:rsidR="00EE46D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  <w:r w:rsidR="00EE46D4">
              <w:rPr>
                <w:rFonts w:ascii="Arial" w:hAnsi="Arial" w:cs="Arial"/>
                <w:sz w:val="24"/>
                <w:szCs w:val="24"/>
                <w:lang w:val="en-GB"/>
              </w:rPr>
              <w:t>(</w:t>
            </w:r>
            <w:r w:rsidR="00EE46D4" w:rsidRPr="009922DA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address you are reachable via the admission procedure</w:t>
            </w:r>
            <w:r w:rsidR="00EE46D4">
              <w:rPr>
                <w:rFonts w:ascii="Arial" w:hAnsi="Arial" w:cs="Arial"/>
                <w:sz w:val="24"/>
                <w:szCs w:val="24"/>
                <w:lang w:val="en-GB"/>
              </w:rPr>
              <w:t>)</w:t>
            </w:r>
            <w:r w:rsidR="00B93520">
              <w:rPr>
                <w:rFonts w:ascii="Arial" w:hAnsi="Arial" w:cs="Arial"/>
                <w:sz w:val="24"/>
                <w:szCs w:val="24"/>
                <w:lang w:val="en-GB"/>
              </w:rPr>
              <w:br/>
            </w:r>
            <w:r w:rsidR="00B93520" w:rsidRPr="00B93520">
              <w:rPr>
                <w:rFonts w:ascii="Arial" w:hAnsi="Arial" w:cs="Arial"/>
                <w:lang w:val="en-GB"/>
              </w:rPr>
              <w:t>the official home/permanent address must be inserted in the E-application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:</w:t>
            </w:r>
          </w:p>
        </w:tc>
      </w:tr>
      <w:tr w:rsidR="00FC6FAC" w:rsidRPr="00AF3ACF" w14:paraId="584909B6" w14:textId="77777777" w:rsidTr="00B73BC9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347BEE64" w14:textId="77777777" w:rsidR="00FC6FAC" w:rsidRPr="00AF3ACF" w:rsidRDefault="00FC6FAC" w:rsidP="00B73BC9">
            <w:pPr>
              <w:rPr>
                <w:sz w:val="24"/>
                <w:szCs w:val="24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Street, House, No.: </w:t>
            </w:r>
          </w:p>
          <w:p w14:paraId="11753398" w14:textId="77777777" w:rsidR="00FC6FAC" w:rsidRPr="00AF3ACF" w:rsidRDefault="00A65E37" w:rsidP="00B73BC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7"/>
          </w:p>
        </w:tc>
      </w:tr>
      <w:tr w:rsidR="00FC6FAC" w:rsidRPr="00AF3ACF" w14:paraId="3788D9C6" w14:textId="77777777" w:rsidTr="00B73BC9">
        <w:trPr>
          <w:cantSplit/>
        </w:trPr>
        <w:tc>
          <w:tcPr>
            <w:tcW w:w="9212" w:type="dxa"/>
            <w:gridSpan w:val="2"/>
            <w:shd w:val="clear" w:color="auto" w:fill="auto"/>
          </w:tcPr>
          <w:p w14:paraId="05066D81" w14:textId="77777777" w:rsidR="00FC6FAC" w:rsidRPr="00AF3ACF" w:rsidRDefault="0016588C" w:rsidP="00B73BC9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ity</w:t>
            </w:r>
            <w:r w:rsidR="00FC6FAC"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62A38DEE" w14:textId="77777777" w:rsidR="00FC6FAC" w:rsidRPr="00AF3ACF" w:rsidRDefault="00A65E37" w:rsidP="00B73BC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8"/>
          </w:p>
        </w:tc>
      </w:tr>
      <w:tr w:rsidR="00FC6FAC" w:rsidRPr="00AF3ACF" w14:paraId="611911BC" w14:textId="77777777" w:rsidTr="00B73BC9">
        <w:trPr>
          <w:cantSplit/>
        </w:trPr>
        <w:tc>
          <w:tcPr>
            <w:tcW w:w="4536" w:type="dxa"/>
            <w:shd w:val="clear" w:color="auto" w:fill="auto"/>
          </w:tcPr>
          <w:p w14:paraId="18175381" w14:textId="77777777" w:rsidR="00FC6FAC" w:rsidRPr="00AF3ACF" w:rsidRDefault="00FC6FAC" w:rsidP="00B73BC9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Postal Code: </w:t>
            </w:r>
          </w:p>
          <w:p w14:paraId="51EB35C8" w14:textId="77777777" w:rsidR="00FC6FAC" w:rsidRPr="00AF3ACF" w:rsidRDefault="00A65E37" w:rsidP="00B73BC9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9"/>
          </w:p>
        </w:tc>
        <w:tc>
          <w:tcPr>
            <w:tcW w:w="4676" w:type="dxa"/>
          </w:tcPr>
          <w:p w14:paraId="477B2328" w14:textId="77777777" w:rsidR="00FC6FAC" w:rsidRPr="00AF3ACF" w:rsidRDefault="00FC6FAC" w:rsidP="00B73BC9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Country: </w:t>
            </w:r>
          </w:p>
          <w:p w14:paraId="5A0085C7" w14:textId="77777777" w:rsidR="00FC6FAC" w:rsidRPr="00AF3ACF" w:rsidRDefault="00A65E37" w:rsidP="00B73BC9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0"/>
          </w:p>
        </w:tc>
      </w:tr>
    </w:tbl>
    <w:p w14:paraId="19CA4F76" w14:textId="77777777" w:rsidR="007113A1" w:rsidRPr="00AF3ACF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81"/>
        <w:gridCol w:w="4661"/>
      </w:tblGrid>
      <w:tr w:rsidR="007113A1" w:rsidRPr="00AF3ACF" w14:paraId="779AFFED" w14:textId="77777777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1572681" w14:textId="77777777" w:rsidR="00EE46D4" w:rsidRDefault="007113A1" w:rsidP="007113A1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Highest Level of Completed </w:t>
            </w:r>
            <w:r w:rsidR="00EE46D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University 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Education</w:t>
            </w:r>
            <w:r w:rsidR="00AB412E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076CE507" w14:textId="4EB80C1B" w:rsidR="007113A1" w:rsidRPr="002F01AA" w:rsidRDefault="00AB412E" w:rsidP="00B91085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AB412E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B91085"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insert </w:t>
            </w:r>
            <w:r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planned date of the bachelor´s graduation</w:t>
            </w:r>
            <w:r w:rsidR="0016588C"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 if </w:t>
            </w:r>
            <w:r w:rsidR="00425DF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haven´t completed yet</w:t>
            </w:r>
            <w:r w:rsidRPr="00AB412E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</w:tr>
      <w:tr w:rsidR="007113A1" w:rsidRPr="00AF3ACF" w14:paraId="4B2DFF12" w14:textId="77777777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593042" w14:textId="77777777" w:rsidR="007113A1" w:rsidRPr="002F01AA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School/University: </w:t>
            </w:r>
          </w:p>
          <w:p w14:paraId="489D074D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1" w:name="Text23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1"/>
          </w:p>
        </w:tc>
      </w:tr>
      <w:tr w:rsidR="007113A1" w:rsidRPr="00AF3ACF" w14:paraId="11C561AB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E9F372C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Faculty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7D146075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2" w:name="Text24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2"/>
          </w:p>
        </w:tc>
      </w:tr>
      <w:tr w:rsidR="007113A1" w:rsidRPr="00AF3ACF" w14:paraId="6A45A5F7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C4085A8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Major Area of Study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32546223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3" w:name="Text25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3"/>
          </w:p>
        </w:tc>
      </w:tr>
      <w:tr w:rsidR="007113A1" w:rsidRPr="00AF3ACF" w14:paraId="05FE0650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CFCD8FD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Address: </w:t>
            </w:r>
          </w:p>
          <w:p w14:paraId="5B1D16BC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4" w:name="Text26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4"/>
          </w:p>
        </w:tc>
      </w:tr>
      <w:tr w:rsidR="007113A1" w:rsidRPr="00AF3ACF" w14:paraId="53DCBE50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D44E0A2" w14:textId="77777777" w:rsidR="007113A1" w:rsidRPr="00AF3ACF" w:rsidRDefault="007113A1" w:rsidP="007113A1">
            <w:pPr>
              <w:pStyle w:val="Nadpis1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Degree Achieved: </w:t>
            </w:r>
          </w:p>
          <w:p w14:paraId="566AA22F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5" w:name="Text27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5"/>
          </w:p>
        </w:tc>
      </w:tr>
      <w:tr w:rsidR="007113A1" w:rsidRPr="00AF3ACF" w14:paraId="06C67464" w14:textId="77777777" w:rsidTr="00EE46D4">
        <w:trPr>
          <w:cantSplit/>
        </w:trPr>
        <w:tc>
          <w:tcPr>
            <w:tcW w:w="446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7DE9B7" w14:textId="77777777" w:rsidR="007113A1" w:rsidRPr="002F01AA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F01AA">
              <w:rPr>
                <w:rFonts w:ascii="Arial" w:hAnsi="Arial" w:cs="Arial"/>
                <w:sz w:val="18"/>
                <w:szCs w:val="18"/>
                <w:lang w:val="en-GB"/>
              </w:rPr>
              <w:t xml:space="preserve">Year of graduation: </w:t>
            </w:r>
          </w:p>
          <w:p w14:paraId="377BE57A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6" w:name="Text28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6"/>
          </w:p>
        </w:tc>
        <w:tc>
          <w:tcPr>
            <w:tcW w:w="474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1F448D" w14:textId="77777777" w:rsidR="007113A1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>No</w:t>
            </w:r>
            <w:r w:rsidR="00EE46D4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 of years of work experience related to specialisation: </w:t>
            </w:r>
          </w:p>
          <w:p w14:paraId="759596C8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7" w:name="Text29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7"/>
          </w:p>
        </w:tc>
      </w:tr>
    </w:tbl>
    <w:p w14:paraId="0A848282" w14:textId="4746257C" w:rsidR="007113A1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D8541A" w:rsidRPr="00194E91" w14:paraId="51A7C7F1" w14:textId="77777777" w:rsidTr="00194E91">
        <w:tc>
          <w:tcPr>
            <w:tcW w:w="9212" w:type="dxa"/>
          </w:tcPr>
          <w:p w14:paraId="188F6F26" w14:textId="77777777" w:rsidR="00D8541A" w:rsidRPr="00194E91" w:rsidRDefault="00D8541A" w:rsidP="00D8541A">
            <w:pPr>
              <w:rPr>
                <w:rFonts w:ascii="Arial" w:hAnsi="Arial" w:cs="Arial"/>
                <w:b/>
                <w:lang w:val="en-GB"/>
              </w:rPr>
            </w:pPr>
            <w:r w:rsidRPr="00194E91">
              <w:rPr>
                <w:rFonts w:ascii="Arial" w:hAnsi="Arial" w:cs="Arial"/>
                <w:b/>
                <w:sz w:val="24"/>
                <w:lang w:val="en-GB"/>
              </w:rPr>
              <w:t>Accommodation</w:t>
            </w:r>
            <w:r w:rsidR="00E07C13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E07C13"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preliminary info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/accepted students will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 xml:space="preserve"> receive instructions how to apply for dorms</w:t>
            </w:r>
            <w:r w:rsidR="007248FD" w:rsidRPr="00E07C13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 w:rsidRPr="00194E91">
              <w:rPr>
                <w:rFonts w:ascii="Arial" w:hAnsi="Arial" w:cs="Arial"/>
                <w:b/>
                <w:sz w:val="24"/>
                <w:lang w:val="en-GB"/>
              </w:rPr>
              <w:t>:</w:t>
            </w:r>
          </w:p>
        </w:tc>
      </w:tr>
      <w:tr w:rsidR="00D8541A" w:rsidRPr="00194E91" w14:paraId="1BB68D9A" w14:textId="77777777" w:rsidTr="00194E91">
        <w:tc>
          <w:tcPr>
            <w:tcW w:w="9212" w:type="dxa"/>
          </w:tcPr>
          <w:p w14:paraId="2CAE38CD" w14:textId="14C62775" w:rsidR="00AB412E" w:rsidRDefault="00D8541A" w:rsidP="00D8541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I </w:t>
            </w:r>
            <w:r w:rsidR="007248FD">
              <w:rPr>
                <w:rFonts w:ascii="Arial" w:hAnsi="Arial" w:cs="Arial"/>
                <w:sz w:val="18"/>
                <w:szCs w:val="18"/>
                <w:lang w:val="en-GB"/>
              </w:rPr>
              <w:t xml:space="preserve">plan to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apply for the accommodation of the </w:t>
            </w:r>
            <w:hyperlink r:id="rId11" w:history="1">
              <w:r w:rsidRPr="00B93520">
                <w:rPr>
                  <w:rStyle w:val="Hypertextovodkaz"/>
                  <w:rFonts w:ascii="Arial" w:hAnsi="Arial" w:cs="Arial"/>
                  <w:sz w:val="18"/>
                  <w:szCs w:val="18"/>
                  <w:lang w:val="en-GB"/>
                </w:rPr>
                <w:t>dormitory of the Prague</w:t>
              </w:r>
              <w:r w:rsidR="00B93520" w:rsidRPr="00B93520">
                <w:rPr>
                  <w:rStyle w:val="Hypertextovodkaz"/>
                  <w:rFonts w:ascii="Arial" w:hAnsi="Arial" w:cs="Arial"/>
                  <w:sz w:val="18"/>
                  <w:szCs w:val="18"/>
                  <w:lang w:val="en-GB"/>
                </w:rPr>
                <w:t xml:space="preserve"> University of Economics and Business</w:t>
              </w:r>
            </w:hyperlink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  <w:p w14:paraId="32C5D88E" w14:textId="77777777" w:rsidR="00D8541A" w:rsidRPr="00AB412E" w:rsidRDefault="00AB412E" w:rsidP="00D8541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Zaškrtávací9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8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="00AC61DE" w:rsidRPr="00194E91">
              <w:rPr>
                <w:rFonts w:ascii="Arial" w:hAnsi="Arial" w:cs="Arial"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Zaškrtávací10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9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NO</w:t>
            </w:r>
            <w:r w:rsidR="00D8541A"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</w:p>
          <w:p w14:paraId="6B118F62" w14:textId="77777777" w:rsidR="00D8541A" w:rsidRPr="00194E91" w:rsidRDefault="00D8541A" w:rsidP="00D8541A">
            <w:pPr>
              <w:rPr>
                <w:rFonts w:ascii="Arial" w:hAnsi="Arial" w:cs="Arial"/>
                <w:iCs/>
                <w:sz w:val="18"/>
                <w:szCs w:val="18"/>
                <w:lang w:val="en-GB"/>
              </w:rPr>
            </w:pPr>
          </w:p>
        </w:tc>
      </w:tr>
    </w:tbl>
    <w:p w14:paraId="45630F1B" w14:textId="77777777" w:rsidR="007113A1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16588C" w:rsidRPr="00194E91" w14:paraId="425CB03E" w14:textId="77777777" w:rsidTr="00857182">
        <w:tc>
          <w:tcPr>
            <w:tcW w:w="9212" w:type="dxa"/>
          </w:tcPr>
          <w:p w14:paraId="04476790" w14:textId="172ACF61" w:rsidR="0016588C" w:rsidRPr="00194E91" w:rsidRDefault="00B93520" w:rsidP="00E07C13">
            <w:pPr>
              <w:rPr>
                <w:rFonts w:ascii="Arial" w:hAnsi="Arial" w:cs="Arial"/>
                <w:b/>
                <w:lang w:val="en-GB"/>
              </w:rPr>
            </w:pPr>
            <w:hyperlink r:id="rId12" w:history="1">
              <w:r w:rsidRPr="00B93520">
                <w:rPr>
                  <w:rStyle w:val="Hypertextovodkaz"/>
                  <w:rFonts w:ascii="Arial" w:hAnsi="Arial" w:cs="Arial"/>
                  <w:b/>
                  <w:sz w:val="24"/>
                  <w:lang w:val="en-GB"/>
                </w:rPr>
                <w:t>ESN VSE Prague</w:t>
              </w:r>
            </w:hyperlink>
            <w:r>
              <w:rPr>
                <w:rFonts w:ascii="Arial" w:hAnsi="Arial" w:cs="Arial"/>
                <w:b/>
                <w:sz w:val="24"/>
                <w:lang w:val="en-GB"/>
              </w:rPr>
              <w:t xml:space="preserve"> - </w:t>
            </w:r>
            <w:r w:rsidR="0016588C">
              <w:rPr>
                <w:rFonts w:ascii="Arial" w:hAnsi="Arial" w:cs="Arial"/>
                <w:b/>
                <w:sz w:val="24"/>
                <w:lang w:val="en-GB"/>
              </w:rPr>
              <w:t>Buddy</w:t>
            </w:r>
            <w:r w:rsidR="00E07C13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E07C13"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preliminary info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/accepted students will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 xml:space="preserve"> receive instructions how to apply for Buddy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 w:rsidR="0016588C" w:rsidRPr="00194E91">
              <w:rPr>
                <w:rFonts w:ascii="Arial" w:hAnsi="Arial" w:cs="Arial"/>
                <w:b/>
                <w:sz w:val="24"/>
                <w:lang w:val="en-GB"/>
              </w:rPr>
              <w:t>:</w:t>
            </w:r>
          </w:p>
        </w:tc>
      </w:tr>
      <w:tr w:rsidR="0016588C" w:rsidRPr="00194E91" w14:paraId="66D7D0EF" w14:textId="77777777" w:rsidTr="00857182">
        <w:tc>
          <w:tcPr>
            <w:tcW w:w="9212" w:type="dxa"/>
          </w:tcPr>
          <w:p w14:paraId="78E20573" w14:textId="1BDAAB85" w:rsidR="0016588C" w:rsidRDefault="0016588C" w:rsidP="00857182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I </w:t>
            </w:r>
            <w:r w:rsidR="007248FD">
              <w:rPr>
                <w:rFonts w:ascii="Arial" w:hAnsi="Arial" w:cs="Arial"/>
                <w:sz w:val="18"/>
                <w:szCs w:val="18"/>
                <w:lang w:val="en-GB"/>
              </w:rPr>
              <w:t xml:space="preserve">plan to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apply for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a Buddy service after my arrival to Prague (offered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international students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, newcomers)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  <w:p w14:paraId="11F7FF32" w14:textId="77777777" w:rsidR="0016588C" w:rsidRPr="00AB412E" w:rsidRDefault="0016588C" w:rsidP="00857182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NO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</w:p>
          <w:p w14:paraId="7205E2B9" w14:textId="77777777" w:rsidR="0016588C" w:rsidRPr="00194E91" w:rsidRDefault="0016588C" w:rsidP="00857182">
            <w:pPr>
              <w:rPr>
                <w:rFonts w:ascii="Arial" w:hAnsi="Arial" w:cs="Arial"/>
                <w:iCs/>
                <w:sz w:val="18"/>
                <w:szCs w:val="18"/>
                <w:lang w:val="en-GB"/>
              </w:rPr>
            </w:pPr>
          </w:p>
        </w:tc>
      </w:tr>
    </w:tbl>
    <w:p w14:paraId="0077593D" w14:textId="0BF8854C" w:rsidR="0016588C" w:rsidRDefault="0016588C" w:rsidP="007113A1">
      <w:pPr>
        <w:rPr>
          <w:lang w:val="en-GB"/>
        </w:rPr>
      </w:pPr>
    </w:p>
    <w:p w14:paraId="581E7D83" w14:textId="517A0E05" w:rsidR="00B91085" w:rsidRDefault="00B91085" w:rsidP="007113A1">
      <w:pPr>
        <w:rPr>
          <w:lang w:val="en-GB"/>
        </w:rPr>
      </w:pPr>
    </w:p>
    <w:p w14:paraId="5278BE31" w14:textId="126E6450" w:rsidR="00B91085" w:rsidRDefault="00B91085" w:rsidP="007113A1">
      <w:pPr>
        <w:rPr>
          <w:lang w:val="en-GB"/>
        </w:rPr>
      </w:pPr>
    </w:p>
    <w:p w14:paraId="300B1147" w14:textId="77777777" w:rsidR="00B91085" w:rsidRDefault="00B91085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D20FDD" w:rsidRPr="00194E91" w14:paraId="10CFE1BF" w14:textId="77777777" w:rsidTr="00194E91">
        <w:tc>
          <w:tcPr>
            <w:tcW w:w="9212" w:type="dxa"/>
          </w:tcPr>
          <w:p w14:paraId="7DA728A9" w14:textId="77777777" w:rsidR="00D20FDD" w:rsidRPr="00194E91" w:rsidRDefault="00D20FDD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Where did you find information about </w:t>
            </w:r>
            <w:r w:rsidR="009274F4"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the </w:t>
            </w:r>
            <w:r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>International Business program</w:t>
            </w:r>
            <w:r w:rsidR="009D6B7F"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>?</w:t>
            </w:r>
          </w:p>
        </w:tc>
      </w:tr>
      <w:tr w:rsidR="00D20FDD" w:rsidRPr="00194E91" w14:paraId="3DD72398" w14:textId="77777777" w:rsidTr="00B355CC">
        <w:trPr>
          <w:trHeight w:val="1007"/>
        </w:trPr>
        <w:tc>
          <w:tcPr>
            <w:tcW w:w="9212" w:type="dxa"/>
          </w:tcPr>
          <w:p w14:paraId="44555F9A" w14:textId="77777777" w:rsidR="009922DA" w:rsidRDefault="009922D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34474AFA" w14:textId="40AD6101" w:rsidR="001F4821" w:rsidRDefault="00A3031B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Zaškrtávací23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0"/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Admission Office VŠE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Zaškrtávací24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1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Study in Prague   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Zaškrtávací25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2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Study in the Czech Republic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</w:p>
          <w:p w14:paraId="36DAA473" w14:textId="77777777" w:rsidR="001F4821" w:rsidRDefault="001F482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468658FB" w14:textId="2E10417F" w:rsidR="001F4821" w:rsidRDefault="00967612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Zaškrtávací26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3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Facebook 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Zaškrtávací30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4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Instagram                                   </w:t>
            </w:r>
          </w:p>
          <w:p w14:paraId="336B693A" w14:textId="77777777" w:rsidR="001F4821" w:rsidRDefault="001F482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22B89047" w14:textId="3CB95C21" w:rsidR="00D748D0" w:rsidRDefault="00563E0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Zaškrtávací31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5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StudyPortals.com (Masterportal.com)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</w:t>
            </w:r>
          </w:p>
          <w:p w14:paraId="6175140D" w14:textId="77777777" w:rsidR="00D748D0" w:rsidRDefault="00D748D0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7A7DE20D" w14:textId="4F5D8FDF" w:rsidR="00D748D0" w:rsidRDefault="00AB412E" w:rsidP="00D748D0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Zaškrtávací15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6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GoAbroad.com                   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Zaškrtávací32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7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Postgrad Solutions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2530A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Masterstudies.com                </w:t>
            </w:r>
          </w:p>
          <w:p w14:paraId="322629A4" w14:textId="77777777" w:rsidR="00563E06" w:rsidRDefault="00563E0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0BFADB46" w14:textId="566F4239" w:rsidR="000F28A6" w:rsidRDefault="00AB412E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Zaškrtávací16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8"/>
            <w:r w:rsidR="00563E06">
              <w:rPr>
                <w:rFonts w:ascii="Arial" w:hAnsi="Arial" w:cs="Arial"/>
                <w:sz w:val="32"/>
                <w:szCs w:val="32"/>
                <w:lang w:val="en-GB"/>
              </w:rPr>
              <w:t xml:space="preserve"> </w:t>
            </w:r>
            <w:r w:rsidR="000F28A6">
              <w:rPr>
                <w:rFonts w:ascii="Arial" w:hAnsi="Arial" w:cs="Arial"/>
                <w:sz w:val="18"/>
                <w:szCs w:val="18"/>
                <w:lang w:val="en-GB"/>
              </w:rPr>
              <w:t>From friends</w:t>
            </w:r>
            <w:r w:rsidR="0083139B">
              <w:rPr>
                <w:rFonts w:ascii="Arial" w:hAnsi="Arial" w:cs="Arial"/>
                <w:sz w:val="18"/>
                <w:szCs w:val="18"/>
                <w:lang w:val="en-GB"/>
              </w:rPr>
              <w:t xml:space="preserve"> in the program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Zaškrtávací27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9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From friends at VŠE           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Zaškrtávací33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0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>From IB Alumni</w:t>
            </w:r>
          </w:p>
          <w:p w14:paraId="3B252FBD" w14:textId="77777777" w:rsidR="00FC1A4F" w:rsidRDefault="00776573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 </w:t>
            </w:r>
          </w:p>
          <w:p w14:paraId="6AE627D5" w14:textId="2D12A7B4" w:rsidR="00FC1A4F" w:rsidRDefault="00FC1A4F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Zaškrtávací28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1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Fair (</w:t>
            </w:r>
            <w:r w:rsidRPr="00FC1A4F">
              <w:rPr>
                <w:rFonts w:ascii="Arial" w:hAnsi="Arial" w:cs="Arial"/>
                <w:i/>
                <w:sz w:val="18"/>
                <w:szCs w:val="18"/>
                <w:lang w:val="en-GB"/>
              </w:rPr>
              <w:t>Please, specify when/where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):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2" w:name="Text40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2"/>
          </w:p>
          <w:p w14:paraId="6230722B" w14:textId="123E556F" w:rsidR="000F28A6" w:rsidRDefault="00B91085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br/>
            </w:r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Zaškrtávací17"/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3"/>
            <w:r w:rsidR="000063A0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Online elsewhere, Other </w:t>
            </w:r>
            <w:r w:rsidR="00776573" w:rsidRPr="000F28A6">
              <w:rPr>
                <w:rFonts w:ascii="Arial" w:hAnsi="Arial" w:cs="Arial"/>
                <w:i/>
                <w:sz w:val="18"/>
                <w:szCs w:val="18"/>
                <w:lang w:val="en-GB"/>
              </w:rPr>
              <w:t>(Please</w:t>
            </w:r>
            <w:r w:rsidR="00FC1A4F">
              <w:rPr>
                <w:rFonts w:ascii="Arial" w:hAnsi="Arial" w:cs="Arial"/>
                <w:i/>
                <w:sz w:val="18"/>
                <w:szCs w:val="18"/>
                <w:lang w:val="en-GB"/>
              </w:rPr>
              <w:t>, specify details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>):</w:t>
            </w:r>
            <w:r w:rsidR="009D3808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4" w:name="Text39"/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4"/>
          </w:p>
          <w:p w14:paraId="23222FEF" w14:textId="7E4E3CA9" w:rsidR="008D702A" w:rsidRDefault="008D702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1A7A16AF" w14:textId="17970CE5" w:rsidR="008D702A" w:rsidRPr="000F28A6" w:rsidRDefault="008D702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Zaškrtávací29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C55137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5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Any other option, place, form of information: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6" w:name="Text41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6"/>
          </w:p>
          <w:p w14:paraId="7798D959" w14:textId="77777777" w:rsidR="000F28A6" w:rsidRPr="00194E91" w:rsidRDefault="000F28A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017D463B" w14:textId="77777777" w:rsidR="007113A1" w:rsidRPr="00AF3ACF" w:rsidRDefault="007113A1" w:rsidP="007113A1">
      <w:pPr>
        <w:rPr>
          <w:lang w:val="en-GB"/>
        </w:rPr>
      </w:pPr>
    </w:p>
    <w:p w14:paraId="0D469470" w14:textId="77777777" w:rsidR="007113A1" w:rsidRPr="00AF3ACF" w:rsidRDefault="007113A1" w:rsidP="007113A1">
      <w:pPr>
        <w:rPr>
          <w:lang w:val="en-GB"/>
        </w:rPr>
      </w:pPr>
    </w:p>
    <w:p w14:paraId="71E62901" w14:textId="6F2CADEC" w:rsidR="00EF4D0B" w:rsidRPr="00B93520" w:rsidRDefault="00EF4D0B" w:rsidP="007113A1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B93520">
        <w:rPr>
          <w:rFonts w:ascii="Arial" w:hAnsi="Arial" w:cs="Arial"/>
          <w:b/>
          <w:bCs/>
          <w:sz w:val="24"/>
          <w:szCs w:val="24"/>
          <w:lang w:val="en-GB"/>
        </w:rPr>
        <w:t>Uplo</w:t>
      </w:r>
      <w:r w:rsidR="00B93520">
        <w:rPr>
          <w:rFonts w:ascii="Arial" w:hAnsi="Arial" w:cs="Arial"/>
          <w:b/>
          <w:bCs/>
          <w:sz w:val="24"/>
          <w:szCs w:val="24"/>
          <w:lang w:val="en-GB"/>
        </w:rPr>
        <w:t>ad this filled document to the E</w:t>
      </w:r>
      <w:r w:rsidRPr="00B93520">
        <w:rPr>
          <w:rFonts w:ascii="Arial" w:hAnsi="Arial" w:cs="Arial"/>
          <w:b/>
          <w:bCs/>
          <w:sz w:val="24"/>
          <w:szCs w:val="24"/>
          <w:lang w:val="en-GB"/>
        </w:rPr>
        <w:t xml:space="preserve">-application section </w:t>
      </w:r>
      <w:r w:rsidR="008D702A" w:rsidRPr="00B93520">
        <w:rPr>
          <w:rFonts w:ascii="Arial" w:hAnsi="Arial" w:cs="Arial"/>
          <w:b/>
          <w:bCs/>
          <w:sz w:val="24"/>
          <w:szCs w:val="24"/>
          <w:lang w:val="en-GB"/>
        </w:rPr>
        <w:t>“</w:t>
      </w:r>
      <w:r w:rsidR="009922DA" w:rsidRPr="00B93520">
        <w:rPr>
          <w:rFonts w:ascii="Arial" w:hAnsi="Arial" w:cs="Arial"/>
          <w:b/>
          <w:bCs/>
          <w:sz w:val="24"/>
          <w:szCs w:val="24"/>
          <w:lang w:val="en-GB"/>
        </w:rPr>
        <w:t>Appendix to the Application form</w:t>
      </w:r>
      <w:r w:rsidRPr="00B93520">
        <w:rPr>
          <w:rFonts w:ascii="Arial" w:hAnsi="Arial" w:cs="Arial"/>
          <w:b/>
          <w:bCs/>
          <w:sz w:val="24"/>
          <w:szCs w:val="24"/>
          <w:lang w:val="en-GB"/>
        </w:rPr>
        <w:t>”</w:t>
      </w:r>
    </w:p>
    <w:sectPr w:rsidR="00EF4D0B" w:rsidRPr="00B93520" w:rsidSect="00E07C13">
      <w:pgSz w:w="11906" w:h="16838"/>
      <w:pgMar w:top="709" w:right="1417" w:bottom="56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AB2F63" w14:textId="77777777" w:rsidR="00F05A30" w:rsidRDefault="00F05A30" w:rsidP="00663E1F">
      <w:r>
        <w:separator/>
      </w:r>
    </w:p>
  </w:endnote>
  <w:endnote w:type="continuationSeparator" w:id="0">
    <w:p w14:paraId="0DDBAD4E" w14:textId="77777777" w:rsidR="00F05A30" w:rsidRDefault="00F05A30" w:rsidP="00663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995D06" w14:textId="77777777" w:rsidR="00F05A30" w:rsidRDefault="00F05A30" w:rsidP="00663E1F">
      <w:r>
        <w:separator/>
      </w:r>
    </w:p>
  </w:footnote>
  <w:footnote w:type="continuationSeparator" w:id="0">
    <w:p w14:paraId="3A1EAA59" w14:textId="77777777" w:rsidR="00F05A30" w:rsidRDefault="00F05A30" w:rsidP="00663E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TFRZ4bOvGtr1/cE8opG1hTNtn/mDQu/eKdukIqn3GslVmZFrd71PpJ/ubdn5ccLMof66IvoLKeF0cS60LGoFQ==" w:salt="41hrpVyPajTK3ciqqUoGo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rK0MDezMDI3MTNR0lEKTi0uzszPAykwrAUAAd63VCwAAAA="/>
  </w:docVars>
  <w:rsids>
    <w:rsidRoot w:val="007113A1"/>
    <w:rsid w:val="000063A0"/>
    <w:rsid w:val="000260C8"/>
    <w:rsid w:val="00035019"/>
    <w:rsid w:val="0005523F"/>
    <w:rsid w:val="00056225"/>
    <w:rsid w:val="00067771"/>
    <w:rsid w:val="00074B8B"/>
    <w:rsid w:val="000C325A"/>
    <w:rsid w:val="000E0256"/>
    <w:rsid w:val="000F28A6"/>
    <w:rsid w:val="000F2E09"/>
    <w:rsid w:val="000F474E"/>
    <w:rsid w:val="00126962"/>
    <w:rsid w:val="001601F5"/>
    <w:rsid w:val="0016588C"/>
    <w:rsid w:val="0017465C"/>
    <w:rsid w:val="0018323B"/>
    <w:rsid w:val="00194E91"/>
    <w:rsid w:val="001D2CC8"/>
    <w:rsid w:val="001E64AE"/>
    <w:rsid w:val="001F4821"/>
    <w:rsid w:val="0024400F"/>
    <w:rsid w:val="002530A6"/>
    <w:rsid w:val="0026473E"/>
    <w:rsid w:val="00265A26"/>
    <w:rsid w:val="00270F93"/>
    <w:rsid w:val="00294B10"/>
    <w:rsid w:val="002C4715"/>
    <w:rsid w:val="002F369C"/>
    <w:rsid w:val="00362460"/>
    <w:rsid w:val="003F740B"/>
    <w:rsid w:val="00414664"/>
    <w:rsid w:val="00420CE6"/>
    <w:rsid w:val="00425DFC"/>
    <w:rsid w:val="004374A7"/>
    <w:rsid w:val="00480733"/>
    <w:rsid w:val="004C45C2"/>
    <w:rsid w:val="004E73A1"/>
    <w:rsid w:val="004E76CC"/>
    <w:rsid w:val="004F4DC0"/>
    <w:rsid w:val="00556657"/>
    <w:rsid w:val="00563E06"/>
    <w:rsid w:val="005835AC"/>
    <w:rsid w:val="005874B9"/>
    <w:rsid w:val="0059473F"/>
    <w:rsid w:val="005D4034"/>
    <w:rsid w:val="00616F56"/>
    <w:rsid w:val="006479BC"/>
    <w:rsid w:val="00663E1F"/>
    <w:rsid w:val="00693687"/>
    <w:rsid w:val="00694A91"/>
    <w:rsid w:val="006B7282"/>
    <w:rsid w:val="006D20BC"/>
    <w:rsid w:val="00705E9F"/>
    <w:rsid w:val="00707F95"/>
    <w:rsid w:val="007113A1"/>
    <w:rsid w:val="007248FD"/>
    <w:rsid w:val="0077116B"/>
    <w:rsid w:val="00776573"/>
    <w:rsid w:val="00793F03"/>
    <w:rsid w:val="0079648B"/>
    <w:rsid w:val="007D62D1"/>
    <w:rsid w:val="00807B5D"/>
    <w:rsid w:val="008131C5"/>
    <w:rsid w:val="0083139B"/>
    <w:rsid w:val="008372D4"/>
    <w:rsid w:val="00857182"/>
    <w:rsid w:val="00887DDF"/>
    <w:rsid w:val="008A125A"/>
    <w:rsid w:val="008B00A7"/>
    <w:rsid w:val="008C14FB"/>
    <w:rsid w:val="008D6828"/>
    <w:rsid w:val="008D702A"/>
    <w:rsid w:val="008F4B1A"/>
    <w:rsid w:val="008F51BA"/>
    <w:rsid w:val="00904A77"/>
    <w:rsid w:val="009274F4"/>
    <w:rsid w:val="00944BB8"/>
    <w:rsid w:val="009477DC"/>
    <w:rsid w:val="00967612"/>
    <w:rsid w:val="00983D84"/>
    <w:rsid w:val="009922DA"/>
    <w:rsid w:val="00994AB2"/>
    <w:rsid w:val="00995EC5"/>
    <w:rsid w:val="009A7F50"/>
    <w:rsid w:val="009C45F8"/>
    <w:rsid w:val="009C52A5"/>
    <w:rsid w:val="009D1873"/>
    <w:rsid w:val="009D3808"/>
    <w:rsid w:val="009D6B7F"/>
    <w:rsid w:val="009E6872"/>
    <w:rsid w:val="00A008C1"/>
    <w:rsid w:val="00A3031B"/>
    <w:rsid w:val="00A60EE5"/>
    <w:rsid w:val="00A6415C"/>
    <w:rsid w:val="00A6541A"/>
    <w:rsid w:val="00A65E37"/>
    <w:rsid w:val="00AB1AC7"/>
    <w:rsid w:val="00AB412E"/>
    <w:rsid w:val="00AC61DE"/>
    <w:rsid w:val="00AC78C1"/>
    <w:rsid w:val="00AE59CE"/>
    <w:rsid w:val="00AE7B30"/>
    <w:rsid w:val="00B13916"/>
    <w:rsid w:val="00B355CC"/>
    <w:rsid w:val="00B5558A"/>
    <w:rsid w:val="00B73BC9"/>
    <w:rsid w:val="00B91085"/>
    <w:rsid w:val="00B93520"/>
    <w:rsid w:val="00BB2AAB"/>
    <w:rsid w:val="00BF6E10"/>
    <w:rsid w:val="00C06E1B"/>
    <w:rsid w:val="00C55137"/>
    <w:rsid w:val="00C65645"/>
    <w:rsid w:val="00C74040"/>
    <w:rsid w:val="00C83E88"/>
    <w:rsid w:val="00C84657"/>
    <w:rsid w:val="00C9530C"/>
    <w:rsid w:val="00C96033"/>
    <w:rsid w:val="00C97F7F"/>
    <w:rsid w:val="00CD0CA5"/>
    <w:rsid w:val="00CD2ACD"/>
    <w:rsid w:val="00CE7242"/>
    <w:rsid w:val="00D12FE4"/>
    <w:rsid w:val="00D15257"/>
    <w:rsid w:val="00D20FDD"/>
    <w:rsid w:val="00D3504F"/>
    <w:rsid w:val="00D56A17"/>
    <w:rsid w:val="00D748D0"/>
    <w:rsid w:val="00D8541A"/>
    <w:rsid w:val="00DC01C7"/>
    <w:rsid w:val="00DD7145"/>
    <w:rsid w:val="00DE01BE"/>
    <w:rsid w:val="00DF2210"/>
    <w:rsid w:val="00E07C13"/>
    <w:rsid w:val="00E31679"/>
    <w:rsid w:val="00E45292"/>
    <w:rsid w:val="00E75B67"/>
    <w:rsid w:val="00EE46D4"/>
    <w:rsid w:val="00EF4D0B"/>
    <w:rsid w:val="00F05A30"/>
    <w:rsid w:val="00F6616A"/>
    <w:rsid w:val="00F734B5"/>
    <w:rsid w:val="00F771E9"/>
    <w:rsid w:val="00F81CEF"/>
    <w:rsid w:val="00F82514"/>
    <w:rsid w:val="00FA26B5"/>
    <w:rsid w:val="00FB7C63"/>
    <w:rsid w:val="00FC1A4F"/>
    <w:rsid w:val="00FC6FAC"/>
    <w:rsid w:val="00FE4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DA2EAD"/>
  <w15:chartTrackingRefBased/>
  <w15:docId w15:val="{2E0E4323-A8FF-49D6-86EC-56F6BA56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113A1"/>
  </w:style>
  <w:style w:type="paragraph" w:styleId="Nadpis1">
    <w:name w:val="heading 1"/>
    <w:basedOn w:val="Normln"/>
    <w:next w:val="Normln"/>
    <w:qFormat/>
    <w:rsid w:val="007113A1"/>
    <w:pPr>
      <w:keepNext/>
      <w:outlineLvl w:val="0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7113A1"/>
    <w:rPr>
      <w:color w:val="0000FF"/>
      <w:u w:val="single"/>
    </w:rPr>
  </w:style>
  <w:style w:type="character" w:styleId="Sledovanodkaz">
    <w:name w:val="FollowedHyperlink"/>
    <w:rsid w:val="00D3504F"/>
    <w:rPr>
      <w:color w:val="800080"/>
      <w:u w:val="single"/>
    </w:rPr>
  </w:style>
  <w:style w:type="character" w:styleId="Siln">
    <w:name w:val="Strong"/>
    <w:qFormat/>
    <w:rsid w:val="004F4DC0"/>
    <w:rPr>
      <w:b/>
      <w:bCs/>
    </w:rPr>
  </w:style>
  <w:style w:type="table" w:styleId="Mkatabulky">
    <w:name w:val="Table Grid"/>
    <w:basedOn w:val="Normlntabulka"/>
    <w:rsid w:val="00B1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rsid w:val="00663E1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63E1F"/>
  </w:style>
  <w:style w:type="paragraph" w:styleId="Zpat">
    <w:name w:val="footer"/>
    <w:basedOn w:val="Normln"/>
    <w:link w:val="ZpatChar"/>
    <w:rsid w:val="00663E1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63E1F"/>
  </w:style>
  <w:style w:type="character" w:styleId="Zdraznn">
    <w:name w:val="Emphasis"/>
    <w:qFormat/>
    <w:rsid w:val="000F28A6"/>
    <w:rPr>
      <w:i/>
      <w:iCs/>
    </w:rPr>
  </w:style>
  <w:style w:type="paragraph" w:styleId="Textbubliny">
    <w:name w:val="Balloon Text"/>
    <w:basedOn w:val="Normln"/>
    <w:link w:val="TextbublinyChar"/>
    <w:rsid w:val="00A65E3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A65E37"/>
    <w:rPr>
      <w:rFonts w:ascii="Segoe UI" w:hAnsi="Segoe UI" w:cs="Segoe UI"/>
      <w:sz w:val="18"/>
      <w:szCs w:val="18"/>
    </w:rPr>
  </w:style>
  <w:style w:type="character" w:customStyle="1" w:styleId="shorttext">
    <w:name w:val="short_text"/>
    <w:rsid w:val="00B35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3089">
          <w:marLeft w:val="0"/>
          <w:marRight w:val="0"/>
          <w:marTop w:val="12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9086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esnvseprague.cz/web/en/hom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ccommodation.vse.cz/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B246182B02E342A313EA880F80E789" ma:contentTypeVersion="8" ma:contentTypeDescription="Vytvoří nový dokument" ma:contentTypeScope="" ma:versionID="576178c25f2e758c363eb1bc3c9ff714">
  <xsd:schema xmlns:xsd="http://www.w3.org/2001/XMLSchema" xmlns:xs="http://www.w3.org/2001/XMLSchema" xmlns:p="http://schemas.microsoft.com/office/2006/metadata/properties" xmlns:ns3="683b0481-54cc-41d1-8347-22a9f89b3c90" targetNamespace="http://schemas.microsoft.com/office/2006/metadata/properties" ma:root="true" ma:fieldsID="ff21015ae66fd82f00eacc14ce6ea4f3" ns3:_="">
    <xsd:import namespace="683b0481-54cc-41d1-8347-22a9f89b3c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b0481-54cc-41d1-8347-22a9f89b3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EC1435-AE1B-4111-83A5-2C9B7BC75E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9DC415-B496-47E4-998F-E462E0AB32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b0481-54cc-41d1-8347-22a9f89b3c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1D3DC1-2695-4074-A461-8EEF5BFB2618}">
  <ds:schemaRefs>
    <ds:schemaRef ds:uri="http://purl.org/dc/elements/1.1/"/>
    <ds:schemaRef ds:uri="http://schemas.microsoft.com/office/2006/metadata/properties"/>
    <ds:schemaRef ds:uri="683b0481-54cc-41d1-8347-22a9f89b3c9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52</Words>
  <Characters>2671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Y OF ECONOMICS, PRAGUE</vt:lpstr>
      <vt:lpstr>UNIVERSITY OF ECONOMICS, PRAGUE</vt:lpstr>
    </vt:vector>
  </TitlesOfParts>
  <Company>VŠE</Company>
  <LinksUpToDate>false</LinksUpToDate>
  <CharactersWithSpaces>3117</CharactersWithSpaces>
  <SharedDoc>false</SharedDoc>
  <HLinks>
    <vt:vector size="12" baseType="variant">
      <vt:variant>
        <vt:i4>7864401</vt:i4>
      </vt:variant>
      <vt:variant>
        <vt:i4>155</vt:i4>
      </vt:variant>
      <vt:variant>
        <vt:i4>0</vt:i4>
      </vt:variant>
      <vt:variant>
        <vt:i4>5</vt:i4>
      </vt:variant>
      <vt:variant>
        <vt:lpwstr>mailto:legova@vse.cz</vt:lpwstr>
      </vt:variant>
      <vt:variant>
        <vt:lpwstr/>
      </vt:variant>
      <vt:variant>
        <vt:i4>4915227</vt:i4>
      </vt:variant>
      <vt:variant>
        <vt:i4>152</vt:i4>
      </vt:variant>
      <vt:variant>
        <vt:i4>0</vt:i4>
      </vt:variant>
      <vt:variant>
        <vt:i4>5</vt:i4>
      </vt:variant>
      <vt:variant>
        <vt:lpwstr>http://ib.vse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ECONOMICS, PRAGUE</dc:title>
  <dc:subject/>
  <dc:creator>Nobody</dc:creator>
  <cp:keywords/>
  <cp:lastModifiedBy>Ivana Krejčí</cp:lastModifiedBy>
  <cp:revision>10</cp:revision>
  <cp:lastPrinted>2013-11-19T14:28:00Z</cp:lastPrinted>
  <dcterms:created xsi:type="dcterms:W3CDTF">2020-10-16T11:56:00Z</dcterms:created>
  <dcterms:modified xsi:type="dcterms:W3CDTF">2020-11-30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246182B02E342A313EA880F80E789</vt:lpwstr>
  </property>
</Properties>
</file>